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C58A8A" w14:textId="77777777" w:rsidR="00304923" w:rsidRPr="00304923" w:rsidRDefault="00304923" w:rsidP="00304923">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bidi="ar-SA"/>
          <w14:ligatures w14:val="none"/>
        </w:rPr>
      </w:pPr>
      <w:proofErr w:type="gramStart"/>
      <w:r w:rsidRPr="00304923">
        <w:rPr>
          <w:rFonts w:ascii="Times New Roman" w:eastAsia="Times New Roman" w:hAnsi="Times New Roman" w:cs="Times New Roman"/>
          <w:b/>
          <w:bCs/>
          <w:kern w:val="0"/>
          <w:sz w:val="27"/>
          <w:szCs w:val="27"/>
          <w:lang w:eastAsia="en-IN" w:bidi="ar-SA"/>
          <w14:ligatures w14:val="none"/>
        </w:rPr>
        <w:t>IT</w:t>
      </w:r>
      <w:proofErr w:type="gramEnd"/>
      <w:r w:rsidRPr="00304923">
        <w:rPr>
          <w:rFonts w:ascii="Times New Roman" w:eastAsia="Times New Roman" w:hAnsi="Times New Roman" w:cs="Times New Roman"/>
          <w:b/>
          <w:bCs/>
          <w:kern w:val="0"/>
          <w:sz w:val="27"/>
          <w:szCs w:val="27"/>
          <w:lang w:eastAsia="en-IN" w:bidi="ar-SA"/>
          <w14:ligatures w14:val="none"/>
        </w:rPr>
        <w:t xml:space="preserve"> Networking Fundamentals: </w:t>
      </w:r>
    </w:p>
    <w:p w14:paraId="7A607CA3" w14:textId="77777777" w:rsidR="00304923" w:rsidRPr="00304923" w:rsidRDefault="00304923" w:rsidP="00304923">
      <w:pPr>
        <w:spacing w:after="0"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pict w14:anchorId="42DE269D">
          <v:rect id="_x0000_i1025" style="width:0;height:1.5pt" o:hralign="center" o:hrstd="t" o:hr="t" fillcolor="#a0a0a0" stroked="f"/>
        </w:pict>
      </w:r>
    </w:p>
    <w:p w14:paraId="629A755F" w14:textId="77777777" w:rsidR="00304923" w:rsidRPr="00304923" w:rsidRDefault="00304923" w:rsidP="00304923">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1. Overview of Networking</w:t>
      </w:r>
      <w:bookmarkStart w:id="0" w:name="_GoBack"/>
      <w:bookmarkEnd w:id="0"/>
    </w:p>
    <w:p w14:paraId="5A95969A" w14:textId="77777777" w:rsidR="00304923" w:rsidRPr="00304923" w:rsidRDefault="00304923" w:rsidP="00304923">
      <w:p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Networking in IT refers to connecting computers, servers, and devices to facilitate communication and the sharing of data and resources (e.g., printers, file storage, internet access). Networks are foundational for enabling remote communication, internet access, and distributed computing.</w:t>
      </w:r>
    </w:p>
    <w:p w14:paraId="37BF6AA9" w14:textId="77777777" w:rsidR="00304923" w:rsidRPr="00304923" w:rsidRDefault="00304923" w:rsidP="00304923">
      <w:pPr>
        <w:spacing w:after="0"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pict w14:anchorId="5F7C3C49">
          <v:rect id="_x0000_i1026" style="width:0;height:1.5pt" o:hralign="center" o:hrstd="t" o:hr="t" fillcolor="#a0a0a0" stroked="f"/>
        </w:pict>
      </w:r>
    </w:p>
    <w:p w14:paraId="456BB1A2" w14:textId="77777777" w:rsidR="00304923" w:rsidRPr="00304923" w:rsidRDefault="00304923" w:rsidP="00304923">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2. Types of Networks</w:t>
      </w:r>
    </w:p>
    <w:p w14:paraId="4F8A5E54" w14:textId="77777777" w:rsidR="00304923" w:rsidRPr="00304923" w:rsidRDefault="00304923" w:rsidP="00304923">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Local Area Network (LAN):</w:t>
      </w:r>
    </w:p>
    <w:p w14:paraId="0A51AB7D" w14:textId="77777777" w:rsidR="00304923" w:rsidRPr="00304923" w:rsidRDefault="00304923" w:rsidP="00304923">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Covers a small geographic area, such as a single building or office.</w:t>
      </w:r>
    </w:p>
    <w:p w14:paraId="7A2C8E42" w14:textId="77777777" w:rsidR="00304923" w:rsidRPr="00304923" w:rsidRDefault="00304923" w:rsidP="00304923">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Typically uses Ethernet cables or wireless technologies (e.g., Wi-Fi).</w:t>
      </w:r>
    </w:p>
    <w:p w14:paraId="1A5A6E7E" w14:textId="77777777" w:rsidR="00304923" w:rsidRPr="00304923" w:rsidRDefault="00304923" w:rsidP="00304923">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Devices share resources like printers, files, and applications over LAN.</w:t>
      </w:r>
    </w:p>
    <w:p w14:paraId="1A4D9CA3" w14:textId="77777777" w:rsidR="00304923" w:rsidRPr="00304923" w:rsidRDefault="00304923" w:rsidP="00304923">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Common in homes and small organizations.</w:t>
      </w:r>
    </w:p>
    <w:p w14:paraId="2E7EC9EB" w14:textId="77777777" w:rsidR="00304923" w:rsidRPr="00304923" w:rsidRDefault="00304923" w:rsidP="00304923">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Wide Area Network (WAN):</w:t>
      </w:r>
    </w:p>
    <w:p w14:paraId="511518C2" w14:textId="77777777" w:rsidR="00304923" w:rsidRPr="00304923" w:rsidRDefault="00304923" w:rsidP="00304923">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Spans larger geographical areas, connecting multiple LANs over long distances.</w:t>
      </w:r>
    </w:p>
    <w:p w14:paraId="3163A2E5" w14:textId="77777777" w:rsidR="00304923" w:rsidRPr="00304923" w:rsidRDefault="00304923" w:rsidP="00304923">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 xml:space="preserve">Usually involves leased telecommunication lines, </w:t>
      </w:r>
      <w:proofErr w:type="spellStart"/>
      <w:r w:rsidRPr="00304923">
        <w:rPr>
          <w:rFonts w:ascii="Times New Roman" w:eastAsia="Times New Roman" w:hAnsi="Times New Roman" w:cs="Times New Roman"/>
          <w:kern w:val="0"/>
          <w:sz w:val="24"/>
          <w:szCs w:val="24"/>
          <w:lang w:eastAsia="en-IN" w:bidi="ar-SA"/>
          <w14:ligatures w14:val="none"/>
        </w:rPr>
        <w:t>fiber</w:t>
      </w:r>
      <w:proofErr w:type="spellEnd"/>
      <w:r w:rsidRPr="00304923">
        <w:rPr>
          <w:rFonts w:ascii="Times New Roman" w:eastAsia="Times New Roman" w:hAnsi="Times New Roman" w:cs="Times New Roman"/>
          <w:kern w:val="0"/>
          <w:sz w:val="24"/>
          <w:szCs w:val="24"/>
          <w:lang w:eastAsia="en-IN" w:bidi="ar-SA"/>
          <w14:ligatures w14:val="none"/>
        </w:rPr>
        <w:t xml:space="preserve"> optics, or satellite links.</w:t>
      </w:r>
    </w:p>
    <w:p w14:paraId="566CEB8E" w14:textId="77777777" w:rsidR="00304923" w:rsidRPr="00304923" w:rsidRDefault="00304923" w:rsidP="00304923">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 xml:space="preserve">The </w:t>
      </w:r>
      <w:r w:rsidRPr="00304923">
        <w:rPr>
          <w:rFonts w:ascii="Times New Roman" w:eastAsia="Times New Roman" w:hAnsi="Times New Roman" w:cs="Times New Roman"/>
          <w:b/>
          <w:bCs/>
          <w:kern w:val="0"/>
          <w:sz w:val="24"/>
          <w:szCs w:val="24"/>
          <w:lang w:eastAsia="en-IN" w:bidi="ar-SA"/>
          <w14:ligatures w14:val="none"/>
        </w:rPr>
        <w:t>internet</w:t>
      </w:r>
      <w:r w:rsidRPr="00304923">
        <w:rPr>
          <w:rFonts w:ascii="Times New Roman" w:eastAsia="Times New Roman" w:hAnsi="Times New Roman" w:cs="Times New Roman"/>
          <w:kern w:val="0"/>
          <w:sz w:val="24"/>
          <w:szCs w:val="24"/>
          <w:lang w:eastAsia="en-IN" w:bidi="ar-SA"/>
          <w14:ligatures w14:val="none"/>
        </w:rPr>
        <w:t xml:space="preserve"> is the largest WAN.</w:t>
      </w:r>
    </w:p>
    <w:p w14:paraId="2B95818D" w14:textId="77777777" w:rsidR="00304923" w:rsidRPr="00304923" w:rsidRDefault="00304923" w:rsidP="00304923">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Metropolitan Area Network (MAN):</w:t>
      </w:r>
    </w:p>
    <w:p w14:paraId="2197C555" w14:textId="77777777" w:rsidR="00304923" w:rsidRPr="00304923" w:rsidRDefault="00304923" w:rsidP="00304923">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Covers a city or large campus, connecting multiple LANs.</w:t>
      </w:r>
    </w:p>
    <w:p w14:paraId="567A0FD1" w14:textId="77777777" w:rsidR="00304923" w:rsidRPr="00304923" w:rsidRDefault="00304923" w:rsidP="00304923">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 xml:space="preserve">Typically implemented using high-speed </w:t>
      </w:r>
      <w:proofErr w:type="spellStart"/>
      <w:r w:rsidRPr="00304923">
        <w:rPr>
          <w:rFonts w:ascii="Times New Roman" w:eastAsia="Times New Roman" w:hAnsi="Times New Roman" w:cs="Times New Roman"/>
          <w:kern w:val="0"/>
          <w:sz w:val="24"/>
          <w:szCs w:val="24"/>
          <w:lang w:eastAsia="en-IN" w:bidi="ar-SA"/>
          <w14:ligatures w14:val="none"/>
        </w:rPr>
        <w:t>fiber</w:t>
      </w:r>
      <w:proofErr w:type="spellEnd"/>
      <w:r w:rsidRPr="00304923">
        <w:rPr>
          <w:rFonts w:ascii="Times New Roman" w:eastAsia="Times New Roman" w:hAnsi="Times New Roman" w:cs="Times New Roman"/>
          <w:kern w:val="0"/>
          <w:sz w:val="24"/>
          <w:szCs w:val="24"/>
          <w:lang w:eastAsia="en-IN" w:bidi="ar-SA"/>
          <w14:ligatures w14:val="none"/>
        </w:rPr>
        <w:t xml:space="preserve"> connections.</w:t>
      </w:r>
    </w:p>
    <w:p w14:paraId="23BD98C6" w14:textId="77777777" w:rsidR="00304923" w:rsidRPr="00304923" w:rsidRDefault="00304923" w:rsidP="00304923">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Personal Area Network (PAN):</w:t>
      </w:r>
    </w:p>
    <w:p w14:paraId="3B9AA139" w14:textId="77777777" w:rsidR="00304923" w:rsidRPr="00304923" w:rsidRDefault="00304923" w:rsidP="00304923">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A small network used for communication between personal devices such as smartphones, laptops, and wearables, typically via Bluetooth or Wi-Fi.</w:t>
      </w:r>
    </w:p>
    <w:p w14:paraId="3627D183" w14:textId="77777777" w:rsidR="00304923" w:rsidRPr="00304923" w:rsidRDefault="00304923" w:rsidP="00304923">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Virtual Private Network (VPN):</w:t>
      </w:r>
    </w:p>
    <w:p w14:paraId="309D6535" w14:textId="77777777" w:rsidR="00304923" w:rsidRPr="00304923" w:rsidRDefault="00304923" w:rsidP="00304923">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A secure tunnel over a public network (such as the internet) that enables encrypted communication.</w:t>
      </w:r>
    </w:p>
    <w:p w14:paraId="21407B32" w14:textId="77777777" w:rsidR="00304923" w:rsidRPr="00304923" w:rsidRDefault="00304923" w:rsidP="00304923">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Often used to provide secure remote access to corporate networks.</w:t>
      </w:r>
    </w:p>
    <w:p w14:paraId="41C2F7F1" w14:textId="77777777" w:rsidR="00304923" w:rsidRPr="00304923" w:rsidRDefault="00304923" w:rsidP="00304923">
      <w:pPr>
        <w:spacing w:after="0"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pict w14:anchorId="3C21A1E6">
          <v:rect id="_x0000_i1027" style="width:0;height:1.5pt" o:hralign="center" o:hrstd="t" o:hr="t" fillcolor="#a0a0a0" stroked="f"/>
        </w:pict>
      </w:r>
    </w:p>
    <w:p w14:paraId="6FAEBD07" w14:textId="77777777" w:rsidR="00304923" w:rsidRPr="00304923" w:rsidRDefault="00304923" w:rsidP="00304923">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3. Networking Devices</w:t>
      </w:r>
    </w:p>
    <w:p w14:paraId="1D96A5A3" w14:textId="77777777" w:rsidR="00304923" w:rsidRPr="00304923" w:rsidRDefault="00304923" w:rsidP="00304923">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Router:</w:t>
      </w:r>
    </w:p>
    <w:p w14:paraId="375D2DDD" w14:textId="77777777" w:rsidR="00304923" w:rsidRPr="00304923" w:rsidRDefault="00304923" w:rsidP="00304923">
      <w:pPr>
        <w:numPr>
          <w:ilvl w:val="1"/>
          <w:numId w:val="2"/>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A critical network device that forwards data between different networks.</w:t>
      </w:r>
    </w:p>
    <w:p w14:paraId="0CB55459" w14:textId="77777777" w:rsidR="00304923" w:rsidRPr="00304923" w:rsidRDefault="00304923" w:rsidP="00304923">
      <w:pPr>
        <w:numPr>
          <w:ilvl w:val="1"/>
          <w:numId w:val="2"/>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Connects LANs to WANs (such as the internet) and routes traffic based on IP addresses.</w:t>
      </w:r>
    </w:p>
    <w:p w14:paraId="2371A4BD" w14:textId="77777777" w:rsidR="00304923" w:rsidRPr="00304923" w:rsidRDefault="00304923" w:rsidP="00304923">
      <w:pPr>
        <w:numPr>
          <w:ilvl w:val="1"/>
          <w:numId w:val="2"/>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Can incorporate firewalls and VPN functionality.</w:t>
      </w:r>
    </w:p>
    <w:p w14:paraId="59C9A84C" w14:textId="77777777" w:rsidR="00304923" w:rsidRPr="00304923" w:rsidRDefault="00304923" w:rsidP="00304923">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Switch:</w:t>
      </w:r>
    </w:p>
    <w:p w14:paraId="284A49F2" w14:textId="77777777" w:rsidR="00304923" w:rsidRPr="00304923" w:rsidRDefault="00304923" w:rsidP="00304923">
      <w:pPr>
        <w:numPr>
          <w:ilvl w:val="1"/>
          <w:numId w:val="2"/>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Operates within a LAN to connect multiple devices.</w:t>
      </w:r>
    </w:p>
    <w:p w14:paraId="450396B1" w14:textId="77777777" w:rsidR="00304923" w:rsidRPr="00304923" w:rsidRDefault="00304923" w:rsidP="00304923">
      <w:pPr>
        <w:numPr>
          <w:ilvl w:val="1"/>
          <w:numId w:val="2"/>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Uses MAC addresses to forward packets only to the intended device, which improves network efficiency.</w:t>
      </w:r>
    </w:p>
    <w:p w14:paraId="35B8CC9C" w14:textId="77777777" w:rsidR="00304923" w:rsidRPr="00304923" w:rsidRDefault="00304923" w:rsidP="00304923">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lastRenderedPageBreak/>
        <w:t>Hub (Legacy Technology):</w:t>
      </w:r>
    </w:p>
    <w:p w14:paraId="0D8E3B04" w14:textId="77777777" w:rsidR="00304923" w:rsidRPr="00304923" w:rsidRDefault="00304923" w:rsidP="00304923">
      <w:pPr>
        <w:numPr>
          <w:ilvl w:val="1"/>
          <w:numId w:val="2"/>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Broadcasts incoming data to all connected devices.</w:t>
      </w:r>
    </w:p>
    <w:p w14:paraId="247AC0BA" w14:textId="77777777" w:rsidR="00304923" w:rsidRPr="00304923" w:rsidRDefault="00304923" w:rsidP="00304923">
      <w:pPr>
        <w:numPr>
          <w:ilvl w:val="1"/>
          <w:numId w:val="2"/>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 xml:space="preserve">Inefficient compared to switches as it </w:t>
      </w:r>
      <w:proofErr w:type="gramStart"/>
      <w:r w:rsidRPr="00304923">
        <w:rPr>
          <w:rFonts w:ascii="Times New Roman" w:eastAsia="Times New Roman" w:hAnsi="Times New Roman" w:cs="Times New Roman"/>
          <w:kern w:val="0"/>
          <w:sz w:val="24"/>
          <w:szCs w:val="24"/>
          <w:lang w:eastAsia="en-IN" w:bidi="ar-SA"/>
          <w14:ligatures w14:val="none"/>
        </w:rPr>
        <w:t>doesn’t</w:t>
      </w:r>
      <w:proofErr w:type="gramEnd"/>
      <w:r w:rsidRPr="00304923">
        <w:rPr>
          <w:rFonts w:ascii="Times New Roman" w:eastAsia="Times New Roman" w:hAnsi="Times New Roman" w:cs="Times New Roman"/>
          <w:kern w:val="0"/>
          <w:sz w:val="24"/>
          <w:szCs w:val="24"/>
          <w:lang w:eastAsia="en-IN" w:bidi="ar-SA"/>
          <w14:ligatures w14:val="none"/>
        </w:rPr>
        <w:t xml:space="preserve"> segment traffic.</w:t>
      </w:r>
    </w:p>
    <w:p w14:paraId="144062DC" w14:textId="77777777" w:rsidR="00304923" w:rsidRPr="00304923" w:rsidRDefault="00304923" w:rsidP="00304923">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Modem:</w:t>
      </w:r>
    </w:p>
    <w:p w14:paraId="051D49BF" w14:textId="77777777" w:rsidR="00304923" w:rsidRPr="00304923" w:rsidRDefault="00304923" w:rsidP="00304923">
      <w:pPr>
        <w:numPr>
          <w:ilvl w:val="1"/>
          <w:numId w:val="2"/>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 xml:space="preserve">Converts digital signals from a computer to </w:t>
      </w:r>
      <w:proofErr w:type="spellStart"/>
      <w:r w:rsidRPr="00304923">
        <w:rPr>
          <w:rFonts w:ascii="Times New Roman" w:eastAsia="Times New Roman" w:hAnsi="Times New Roman" w:cs="Times New Roman"/>
          <w:kern w:val="0"/>
          <w:sz w:val="24"/>
          <w:szCs w:val="24"/>
          <w:lang w:eastAsia="en-IN" w:bidi="ar-SA"/>
          <w14:ligatures w14:val="none"/>
        </w:rPr>
        <w:t>analog</w:t>
      </w:r>
      <w:proofErr w:type="spellEnd"/>
      <w:r w:rsidRPr="00304923">
        <w:rPr>
          <w:rFonts w:ascii="Times New Roman" w:eastAsia="Times New Roman" w:hAnsi="Times New Roman" w:cs="Times New Roman"/>
          <w:kern w:val="0"/>
          <w:sz w:val="24"/>
          <w:szCs w:val="24"/>
          <w:lang w:eastAsia="en-IN" w:bidi="ar-SA"/>
          <w14:ligatures w14:val="none"/>
        </w:rPr>
        <w:t xml:space="preserve"> for transmission over telephone lines and vice versa.</w:t>
      </w:r>
    </w:p>
    <w:p w14:paraId="4FA2E43A" w14:textId="77777777" w:rsidR="00304923" w:rsidRPr="00304923" w:rsidRDefault="00304923" w:rsidP="00304923">
      <w:pPr>
        <w:numPr>
          <w:ilvl w:val="1"/>
          <w:numId w:val="2"/>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Used for connecting home networks to Internet Service Providers (ISPs).</w:t>
      </w:r>
    </w:p>
    <w:p w14:paraId="371A559E" w14:textId="77777777" w:rsidR="00304923" w:rsidRPr="00304923" w:rsidRDefault="00304923" w:rsidP="00304923">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Access Point (AP):</w:t>
      </w:r>
    </w:p>
    <w:p w14:paraId="0853725B" w14:textId="77777777" w:rsidR="00304923" w:rsidRPr="00304923" w:rsidRDefault="00304923" w:rsidP="00304923">
      <w:pPr>
        <w:numPr>
          <w:ilvl w:val="1"/>
          <w:numId w:val="2"/>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Provides wireless access to a wired network.</w:t>
      </w:r>
    </w:p>
    <w:p w14:paraId="0456CC61" w14:textId="77777777" w:rsidR="00304923" w:rsidRPr="00304923" w:rsidRDefault="00304923" w:rsidP="00304923">
      <w:pPr>
        <w:numPr>
          <w:ilvl w:val="1"/>
          <w:numId w:val="2"/>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Often integrated into routers, but can also be standalone devices in large networks.</w:t>
      </w:r>
    </w:p>
    <w:p w14:paraId="10EB4503" w14:textId="77777777" w:rsidR="00304923" w:rsidRPr="00304923" w:rsidRDefault="00304923" w:rsidP="00304923">
      <w:pPr>
        <w:spacing w:after="0"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pict w14:anchorId="714CC52D">
          <v:rect id="_x0000_i1028" style="width:0;height:1.5pt" o:hralign="center" o:hrstd="t" o:hr="t" fillcolor="#a0a0a0" stroked="f"/>
        </w:pict>
      </w:r>
    </w:p>
    <w:p w14:paraId="2CC3382B" w14:textId="77777777" w:rsidR="00304923" w:rsidRPr="00304923" w:rsidRDefault="00304923" w:rsidP="00304923">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4. Network Topologies</w:t>
      </w:r>
    </w:p>
    <w:p w14:paraId="584E8650" w14:textId="77777777" w:rsidR="00304923" w:rsidRPr="00304923" w:rsidRDefault="00304923" w:rsidP="00304923">
      <w:p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 xml:space="preserve">Network topology defines how devices </w:t>
      </w:r>
      <w:proofErr w:type="gramStart"/>
      <w:r w:rsidRPr="00304923">
        <w:rPr>
          <w:rFonts w:ascii="Times New Roman" w:eastAsia="Times New Roman" w:hAnsi="Times New Roman" w:cs="Times New Roman"/>
          <w:kern w:val="0"/>
          <w:sz w:val="24"/>
          <w:szCs w:val="24"/>
          <w:lang w:eastAsia="en-IN" w:bidi="ar-SA"/>
          <w14:ligatures w14:val="none"/>
        </w:rPr>
        <w:t>are physically and logically arranged</w:t>
      </w:r>
      <w:proofErr w:type="gramEnd"/>
      <w:r w:rsidRPr="00304923">
        <w:rPr>
          <w:rFonts w:ascii="Times New Roman" w:eastAsia="Times New Roman" w:hAnsi="Times New Roman" w:cs="Times New Roman"/>
          <w:kern w:val="0"/>
          <w:sz w:val="24"/>
          <w:szCs w:val="24"/>
          <w:lang w:eastAsia="en-IN" w:bidi="ar-SA"/>
          <w14:ligatures w14:val="none"/>
        </w:rPr>
        <w:t>.</w:t>
      </w:r>
    </w:p>
    <w:p w14:paraId="578389D8" w14:textId="77777777" w:rsidR="00304923" w:rsidRPr="00304923" w:rsidRDefault="00304923" w:rsidP="00304923">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Star Topology:</w:t>
      </w:r>
    </w:p>
    <w:p w14:paraId="6C4C1B0D" w14:textId="77777777" w:rsidR="00304923" w:rsidRPr="00304923" w:rsidRDefault="00304923" w:rsidP="00304923">
      <w:pPr>
        <w:numPr>
          <w:ilvl w:val="1"/>
          <w:numId w:val="3"/>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 xml:space="preserve">All devices </w:t>
      </w:r>
      <w:proofErr w:type="gramStart"/>
      <w:r w:rsidRPr="00304923">
        <w:rPr>
          <w:rFonts w:ascii="Times New Roman" w:eastAsia="Times New Roman" w:hAnsi="Times New Roman" w:cs="Times New Roman"/>
          <w:kern w:val="0"/>
          <w:sz w:val="24"/>
          <w:szCs w:val="24"/>
          <w:lang w:eastAsia="en-IN" w:bidi="ar-SA"/>
          <w14:ligatures w14:val="none"/>
        </w:rPr>
        <w:t>are connected</w:t>
      </w:r>
      <w:proofErr w:type="gramEnd"/>
      <w:r w:rsidRPr="00304923">
        <w:rPr>
          <w:rFonts w:ascii="Times New Roman" w:eastAsia="Times New Roman" w:hAnsi="Times New Roman" w:cs="Times New Roman"/>
          <w:kern w:val="0"/>
          <w:sz w:val="24"/>
          <w:szCs w:val="24"/>
          <w:lang w:eastAsia="en-IN" w:bidi="ar-SA"/>
          <w14:ligatures w14:val="none"/>
        </w:rPr>
        <w:t xml:space="preserve"> to a central hub or switch.</w:t>
      </w:r>
    </w:p>
    <w:p w14:paraId="3EB6BE07" w14:textId="77777777" w:rsidR="00304923" w:rsidRPr="00304923" w:rsidRDefault="00304923" w:rsidP="00304923">
      <w:pPr>
        <w:numPr>
          <w:ilvl w:val="1"/>
          <w:numId w:val="3"/>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 xml:space="preserve">A failure in the hub brings down the entire network, but individual device failures </w:t>
      </w:r>
      <w:proofErr w:type="gramStart"/>
      <w:r w:rsidRPr="00304923">
        <w:rPr>
          <w:rFonts w:ascii="Times New Roman" w:eastAsia="Times New Roman" w:hAnsi="Times New Roman" w:cs="Times New Roman"/>
          <w:kern w:val="0"/>
          <w:sz w:val="24"/>
          <w:szCs w:val="24"/>
          <w:lang w:eastAsia="en-IN" w:bidi="ar-SA"/>
          <w14:ligatures w14:val="none"/>
        </w:rPr>
        <w:t>don’t</w:t>
      </w:r>
      <w:proofErr w:type="gramEnd"/>
      <w:r w:rsidRPr="00304923">
        <w:rPr>
          <w:rFonts w:ascii="Times New Roman" w:eastAsia="Times New Roman" w:hAnsi="Times New Roman" w:cs="Times New Roman"/>
          <w:kern w:val="0"/>
          <w:sz w:val="24"/>
          <w:szCs w:val="24"/>
          <w:lang w:eastAsia="en-IN" w:bidi="ar-SA"/>
          <w14:ligatures w14:val="none"/>
        </w:rPr>
        <w:t xml:space="preserve"> affect others.</w:t>
      </w:r>
    </w:p>
    <w:p w14:paraId="03A4F993" w14:textId="77777777" w:rsidR="00304923" w:rsidRPr="00304923" w:rsidRDefault="00304923" w:rsidP="00304923">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Bus Topology:</w:t>
      </w:r>
    </w:p>
    <w:p w14:paraId="6B072682" w14:textId="77777777" w:rsidR="00304923" w:rsidRPr="00304923" w:rsidRDefault="00304923" w:rsidP="00304923">
      <w:pPr>
        <w:numPr>
          <w:ilvl w:val="1"/>
          <w:numId w:val="3"/>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Devices share a common communication medium, usually a single cable.</w:t>
      </w:r>
    </w:p>
    <w:p w14:paraId="0C5D4C94" w14:textId="77777777" w:rsidR="00304923" w:rsidRPr="00304923" w:rsidRDefault="00304923" w:rsidP="00304923">
      <w:pPr>
        <w:numPr>
          <w:ilvl w:val="1"/>
          <w:numId w:val="3"/>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Cost-effective but prone to collisions and faults if the central cable fails.</w:t>
      </w:r>
    </w:p>
    <w:p w14:paraId="724F8D46" w14:textId="77777777" w:rsidR="00304923" w:rsidRPr="00304923" w:rsidRDefault="00304923" w:rsidP="00304923">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Ring Topology:</w:t>
      </w:r>
    </w:p>
    <w:p w14:paraId="70EBA984" w14:textId="77777777" w:rsidR="00304923" w:rsidRPr="00304923" w:rsidRDefault="00304923" w:rsidP="00304923">
      <w:pPr>
        <w:numPr>
          <w:ilvl w:val="1"/>
          <w:numId w:val="3"/>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 xml:space="preserve">Devices </w:t>
      </w:r>
      <w:proofErr w:type="gramStart"/>
      <w:r w:rsidRPr="00304923">
        <w:rPr>
          <w:rFonts w:ascii="Times New Roman" w:eastAsia="Times New Roman" w:hAnsi="Times New Roman" w:cs="Times New Roman"/>
          <w:kern w:val="0"/>
          <w:sz w:val="24"/>
          <w:szCs w:val="24"/>
          <w:lang w:eastAsia="en-IN" w:bidi="ar-SA"/>
          <w14:ligatures w14:val="none"/>
        </w:rPr>
        <w:t>are connected</w:t>
      </w:r>
      <w:proofErr w:type="gramEnd"/>
      <w:r w:rsidRPr="00304923">
        <w:rPr>
          <w:rFonts w:ascii="Times New Roman" w:eastAsia="Times New Roman" w:hAnsi="Times New Roman" w:cs="Times New Roman"/>
          <w:kern w:val="0"/>
          <w:sz w:val="24"/>
          <w:szCs w:val="24"/>
          <w:lang w:eastAsia="en-IN" w:bidi="ar-SA"/>
          <w14:ligatures w14:val="none"/>
        </w:rPr>
        <w:t xml:space="preserve"> in a circular manner, where data travels in one direction.</w:t>
      </w:r>
    </w:p>
    <w:p w14:paraId="1BD32D28" w14:textId="77777777" w:rsidR="00304923" w:rsidRPr="00304923" w:rsidRDefault="00304923" w:rsidP="00304923">
      <w:pPr>
        <w:numPr>
          <w:ilvl w:val="1"/>
          <w:numId w:val="3"/>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More difficult to implement and maintain, but avoids data collisions.</w:t>
      </w:r>
    </w:p>
    <w:p w14:paraId="0F782948" w14:textId="77777777" w:rsidR="00304923" w:rsidRPr="00304923" w:rsidRDefault="00304923" w:rsidP="00304923">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Mesh Topology:</w:t>
      </w:r>
    </w:p>
    <w:p w14:paraId="0FD46927" w14:textId="77777777" w:rsidR="00304923" w:rsidRPr="00304923" w:rsidRDefault="00304923" w:rsidP="00304923">
      <w:pPr>
        <w:numPr>
          <w:ilvl w:val="1"/>
          <w:numId w:val="3"/>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 xml:space="preserve">Every device </w:t>
      </w:r>
      <w:proofErr w:type="gramStart"/>
      <w:r w:rsidRPr="00304923">
        <w:rPr>
          <w:rFonts w:ascii="Times New Roman" w:eastAsia="Times New Roman" w:hAnsi="Times New Roman" w:cs="Times New Roman"/>
          <w:kern w:val="0"/>
          <w:sz w:val="24"/>
          <w:szCs w:val="24"/>
          <w:lang w:eastAsia="en-IN" w:bidi="ar-SA"/>
          <w14:ligatures w14:val="none"/>
        </w:rPr>
        <w:t>is connected</w:t>
      </w:r>
      <w:proofErr w:type="gramEnd"/>
      <w:r w:rsidRPr="00304923">
        <w:rPr>
          <w:rFonts w:ascii="Times New Roman" w:eastAsia="Times New Roman" w:hAnsi="Times New Roman" w:cs="Times New Roman"/>
          <w:kern w:val="0"/>
          <w:sz w:val="24"/>
          <w:szCs w:val="24"/>
          <w:lang w:eastAsia="en-IN" w:bidi="ar-SA"/>
          <w14:ligatures w14:val="none"/>
        </w:rPr>
        <w:t xml:space="preserve"> to every other device.</w:t>
      </w:r>
    </w:p>
    <w:p w14:paraId="62D2C745" w14:textId="77777777" w:rsidR="00304923" w:rsidRPr="00304923" w:rsidRDefault="00304923" w:rsidP="00304923">
      <w:pPr>
        <w:numPr>
          <w:ilvl w:val="1"/>
          <w:numId w:val="3"/>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 xml:space="preserve">Provides high fault tolerance and reliability, commonly used in critical infrastructures like data </w:t>
      </w:r>
      <w:proofErr w:type="spellStart"/>
      <w:r w:rsidRPr="00304923">
        <w:rPr>
          <w:rFonts w:ascii="Times New Roman" w:eastAsia="Times New Roman" w:hAnsi="Times New Roman" w:cs="Times New Roman"/>
          <w:kern w:val="0"/>
          <w:sz w:val="24"/>
          <w:szCs w:val="24"/>
          <w:lang w:eastAsia="en-IN" w:bidi="ar-SA"/>
          <w14:ligatures w14:val="none"/>
        </w:rPr>
        <w:t>centers</w:t>
      </w:r>
      <w:proofErr w:type="spellEnd"/>
      <w:r w:rsidRPr="00304923">
        <w:rPr>
          <w:rFonts w:ascii="Times New Roman" w:eastAsia="Times New Roman" w:hAnsi="Times New Roman" w:cs="Times New Roman"/>
          <w:kern w:val="0"/>
          <w:sz w:val="24"/>
          <w:szCs w:val="24"/>
          <w:lang w:eastAsia="en-IN" w:bidi="ar-SA"/>
          <w14:ligatures w14:val="none"/>
        </w:rPr>
        <w:t>.</w:t>
      </w:r>
    </w:p>
    <w:p w14:paraId="4B33948E" w14:textId="77777777" w:rsidR="00304923" w:rsidRPr="00304923" w:rsidRDefault="00304923" w:rsidP="00304923">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Hybrid Topology:</w:t>
      </w:r>
    </w:p>
    <w:p w14:paraId="14D6FA68" w14:textId="77777777" w:rsidR="00304923" w:rsidRPr="00304923" w:rsidRDefault="00304923" w:rsidP="00304923">
      <w:pPr>
        <w:numPr>
          <w:ilvl w:val="1"/>
          <w:numId w:val="3"/>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Combines elements of different topologies (e.g., star-bus) for greater flexibility and resilience.</w:t>
      </w:r>
    </w:p>
    <w:p w14:paraId="16513410" w14:textId="77777777" w:rsidR="00304923" w:rsidRPr="00304923" w:rsidRDefault="00304923" w:rsidP="00304923">
      <w:pPr>
        <w:spacing w:after="0"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pict w14:anchorId="29353A46">
          <v:rect id="_x0000_i1029" style="width:0;height:1.5pt" o:hralign="center" o:hrstd="t" o:hr="t" fillcolor="#a0a0a0" stroked="f"/>
        </w:pict>
      </w:r>
    </w:p>
    <w:p w14:paraId="4446F9D7" w14:textId="77777777" w:rsidR="00304923" w:rsidRPr="00304923" w:rsidRDefault="00304923" w:rsidP="00304923">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 xml:space="preserve">5. IP Addressing and </w:t>
      </w:r>
      <w:proofErr w:type="spellStart"/>
      <w:r w:rsidRPr="00304923">
        <w:rPr>
          <w:rFonts w:ascii="Times New Roman" w:eastAsia="Times New Roman" w:hAnsi="Times New Roman" w:cs="Times New Roman"/>
          <w:b/>
          <w:bCs/>
          <w:kern w:val="0"/>
          <w:sz w:val="24"/>
          <w:szCs w:val="24"/>
          <w:lang w:eastAsia="en-IN" w:bidi="ar-SA"/>
          <w14:ligatures w14:val="none"/>
        </w:rPr>
        <w:t>Subnetting</w:t>
      </w:r>
      <w:proofErr w:type="spellEnd"/>
    </w:p>
    <w:p w14:paraId="71EB9780" w14:textId="77777777" w:rsidR="00304923" w:rsidRPr="00304923" w:rsidRDefault="00304923" w:rsidP="00304923">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IPv4 (Internet Protocol Version 4):</w:t>
      </w:r>
    </w:p>
    <w:p w14:paraId="76200700" w14:textId="77777777" w:rsidR="00304923" w:rsidRPr="00304923" w:rsidRDefault="00304923" w:rsidP="00304923">
      <w:pPr>
        <w:numPr>
          <w:ilvl w:val="1"/>
          <w:numId w:val="4"/>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A 32-bit address used for identifying devices on a network (e.g., 192.168.1.1).</w:t>
      </w:r>
    </w:p>
    <w:p w14:paraId="45B994CB" w14:textId="77777777" w:rsidR="00304923" w:rsidRPr="00304923" w:rsidRDefault="00304923" w:rsidP="00304923">
      <w:pPr>
        <w:numPr>
          <w:ilvl w:val="1"/>
          <w:numId w:val="4"/>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 xml:space="preserve">The address </w:t>
      </w:r>
      <w:proofErr w:type="gramStart"/>
      <w:r w:rsidRPr="00304923">
        <w:rPr>
          <w:rFonts w:ascii="Times New Roman" w:eastAsia="Times New Roman" w:hAnsi="Times New Roman" w:cs="Times New Roman"/>
          <w:kern w:val="0"/>
          <w:sz w:val="24"/>
          <w:szCs w:val="24"/>
          <w:lang w:eastAsia="en-IN" w:bidi="ar-SA"/>
          <w14:ligatures w14:val="none"/>
        </w:rPr>
        <w:t>is divided</w:t>
      </w:r>
      <w:proofErr w:type="gramEnd"/>
      <w:r w:rsidRPr="00304923">
        <w:rPr>
          <w:rFonts w:ascii="Times New Roman" w:eastAsia="Times New Roman" w:hAnsi="Times New Roman" w:cs="Times New Roman"/>
          <w:kern w:val="0"/>
          <w:sz w:val="24"/>
          <w:szCs w:val="24"/>
          <w:lang w:eastAsia="en-IN" w:bidi="ar-SA"/>
          <w14:ligatures w14:val="none"/>
        </w:rPr>
        <w:t xml:space="preserve"> into network and host portions using a subnet mask.</w:t>
      </w:r>
    </w:p>
    <w:p w14:paraId="7B8E0B15" w14:textId="77777777" w:rsidR="00304923" w:rsidRPr="00304923" w:rsidRDefault="00304923" w:rsidP="00304923">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IPv6 (Internet Protocol Version 6):</w:t>
      </w:r>
    </w:p>
    <w:p w14:paraId="134C0E95" w14:textId="77777777" w:rsidR="00304923" w:rsidRPr="00304923" w:rsidRDefault="00304923" w:rsidP="00304923">
      <w:pPr>
        <w:numPr>
          <w:ilvl w:val="1"/>
          <w:numId w:val="4"/>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A 128-bit address introduced to address IPv4’s limitation.</w:t>
      </w:r>
    </w:p>
    <w:p w14:paraId="67D8179C" w14:textId="77777777" w:rsidR="00304923" w:rsidRPr="00304923" w:rsidRDefault="00304923" w:rsidP="00304923">
      <w:pPr>
        <w:numPr>
          <w:ilvl w:val="1"/>
          <w:numId w:val="4"/>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Provides virtually unlimited addresses, offering better efficiency and built-in security features like IPsec.</w:t>
      </w:r>
    </w:p>
    <w:p w14:paraId="680E9F53" w14:textId="77777777" w:rsidR="00304923" w:rsidRPr="00304923" w:rsidRDefault="00304923" w:rsidP="00304923">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proofErr w:type="spellStart"/>
      <w:r w:rsidRPr="00304923">
        <w:rPr>
          <w:rFonts w:ascii="Times New Roman" w:eastAsia="Times New Roman" w:hAnsi="Times New Roman" w:cs="Times New Roman"/>
          <w:b/>
          <w:bCs/>
          <w:kern w:val="0"/>
          <w:sz w:val="24"/>
          <w:szCs w:val="24"/>
          <w:lang w:eastAsia="en-IN" w:bidi="ar-SA"/>
          <w14:ligatures w14:val="none"/>
        </w:rPr>
        <w:t>Subnetting</w:t>
      </w:r>
      <w:proofErr w:type="spellEnd"/>
      <w:r w:rsidRPr="00304923">
        <w:rPr>
          <w:rFonts w:ascii="Times New Roman" w:eastAsia="Times New Roman" w:hAnsi="Times New Roman" w:cs="Times New Roman"/>
          <w:b/>
          <w:bCs/>
          <w:kern w:val="0"/>
          <w:sz w:val="24"/>
          <w:szCs w:val="24"/>
          <w:lang w:eastAsia="en-IN" w:bidi="ar-SA"/>
          <w14:ligatures w14:val="none"/>
        </w:rPr>
        <w:t>:</w:t>
      </w:r>
    </w:p>
    <w:p w14:paraId="14032353" w14:textId="77777777" w:rsidR="00304923" w:rsidRPr="00304923" w:rsidRDefault="00304923" w:rsidP="00304923">
      <w:pPr>
        <w:numPr>
          <w:ilvl w:val="1"/>
          <w:numId w:val="4"/>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lastRenderedPageBreak/>
        <w:t>The process of dividing a large IP network into smaller sub-networks (subnets).</w:t>
      </w:r>
    </w:p>
    <w:p w14:paraId="576ED768" w14:textId="77777777" w:rsidR="00304923" w:rsidRPr="00304923" w:rsidRDefault="00304923" w:rsidP="00304923">
      <w:pPr>
        <w:numPr>
          <w:ilvl w:val="1"/>
          <w:numId w:val="4"/>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Reduces broadcast traffic and increases network efficiency.</w:t>
      </w:r>
    </w:p>
    <w:p w14:paraId="524A89B8" w14:textId="77777777" w:rsidR="00304923" w:rsidRPr="00304923" w:rsidRDefault="00304923" w:rsidP="00304923">
      <w:pPr>
        <w:numPr>
          <w:ilvl w:val="1"/>
          <w:numId w:val="4"/>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 xml:space="preserve">Example: A Class C network (192.168.1.0/24) </w:t>
      </w:r>
      <w:proofErr w:type="gramStart"/>
      <w:r w:rsidRPr="00304923">
        <w:rPr>
          <w:rFonts w:ascii="Times New Roman" w:eastAsia="Times New Roman" w:hAnsi="Times New Roman" w:cs="Times New Roman"/>
          <w:kern w:val="0"/>
          <w:sz w:val="24"/>
          <w:szCs w:val="24"/>
          <w:lang w:eastAsia="en-IN" w:bidi="ar-SA"/>
          <w14:ligatures w14:val="none"/>
        </w:rPr>
        <w:t>can be split</w:t>
      </w:r>
      <w:proofErr w:type="gramEnd"/>
      <w:r w:rsidRPr="00304923">
        <w:rPr>
          <w:rFonts w:ascii="Times New Roman" w:eastAsia="Times New Roman" w:hAnsi="Times New Roman" w:cs="Times New Roman"/>
          <w:kern w:val="0"/>
          <w:sz w:val="24"/>
          <w:szCs w:val="24"/>
          <w:lang w:eastAsia="en-IN" w:bidi="ar-SA"/>
          <w14:ligatures w14:val="none"/>
        </w:rPr>
        <w:t xml:space="preserve"> into smaller subnets like 192.168.1.0/26 for more manageable sections.</w:t>
      </w:r>
    </w:p>
    <w:p w14:paraId="109248FD" w14:textId="77777777" w:rsidR="00304923" w:rsidRPr="00304923" w:rsidRDefault="00304923" w:rsidP="00304923">
      <w:pPr>
        <w:spacing w:after="0"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pict w14:anchorId="7A094AB2">
          <v:rect id="_x0000_i1030" style="width:0;height:1.5pt" o:hralign="center" o:hrstd="t" o:hr="t" fillcolor="#a0a0a0" stroked="f"/>
        </w:pict>
      </w:r>
    </w:p>
    <w:p w14:paraId="5706D006" w14:textId="77777777" w:rsidR="00304923" w:rsidRPr="00304923" w:rsidRDefault="00304923" w:rsidP="00304923">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6. Key Networking Protocols</w:t>
      </w:r>
    </w:p>
    <w:p w14:paraId="3B676646" w14:textId="77777777" w:rsidR="00304923" w:rsidRPr="00304923" w:rsidRDefault="00304923" w:rsidP="00304923">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TCP/IP (Transmission Control Protocol/Internet Protocol):</w:t>
      </w:r>
    </w:p>
    <w:p w14:paraId="08CB5B15" w14:textId="77777777" w:rsidR="00304923" w:rsidRPr="00304923" w:rsidRDefault="00304923" w:rsidP="00304923">
      <w:pPr>
        <w:numPr>
          <w:ilvl w:val="1"/>
          <w:numId w:val="5"/>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The foundational protocol suite of the internet and most networks.</w:t>
      </w:r>
    </w:p>
    <w:p w14:paraId="7C71EB53" w14:textId="77777777" w:rsidR="00304923" w:rsidRPr="00304923" w:rsidRDefault="00304923" w:rsidP="00304923">
      <w:pPr>
        <w:numPr>
          <w:ilvl w:val="1"/>
          <w:numId w:val="5"/>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TCP (Transmission Control Protocol):</w:t>
      </w:r>
      <w:r w:rsidRPr="00304923">
        <w:rPr>
          <w:rFonts w:ascii="Times New Roman" w:eastAsia="Times New Roman" w:hAnsi="Times New Roman" w:cs="Times New Roman"/>
          <w:kern w:val="0"/>
          <w:sz w:val="24"/>
          <w:szCs w:val="24"/>
          <w:lang w:eastAsia="en-IN" w:bidi="ar-SA"/>
          <w14:ligatures w14:val="none"/>
        </w:rPr>
        <w:t xml:space="preserve"> Provides reliable, connection-oriented data delivery with error checking and retransmission.</w:t>
      </w:r>
    </w:p>
    <w:p w14:paraId="395DBFEC" w14:textId="77777777" w:rsidR="00304923" w:rsidRPr="00304923" w:rsidRDefault="00304923" w:rsidP="00304923">
      <w:pPr>
        <w:numPr>
          <w:ilvl w:val="1"/>
          <w:numId w:val="5"/>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IP (Internet Protocol):</w:t>
      </w:r>
      <w:r w:rsidRPr="00304923">
        <w:rPr>
          <w:rFonts w:ascii="Times New Roman" w:eastAsia="Times New Roman" w:hAnsi="Times New Roman" w:cs="Times New Roman"/>
          <w:kern w:val="0"/>
          <w:sz w:val="24"/>
          <w:szCs w:val="24"/>
          <w:lang w:eastAsia="en-IN" w:bidi="ar-SA"/>
          <w14:ligatures w14:val="none"/>
        </w:rPr>
        <w:t xml:space="preserve"> Handles addressing and routing, ensuring packets </w:t>
      </w:r>
      <w:proofErr w:type="gramStart"/>
      <w:r w:rsidRPr="00304923">
        <w:rPr>
          <w:rFonts w:ascii="Times New Roman" w:eastAsia="Times New Roman" w:hAnsi="Times New Roman" w:cs="Times New Roman"/>
          <w:kern w:val="0"/>
          <w:sz w:val="24"/>
          <w:szCs w:val="24"/>
          <w:lang w:eastAsia="en-IN" w:bidi="ar-SA"/>
          <w14:ligatures w14:val="none"/>
        </w:rPr>
        <w:t>are sent</w:t>
      </w:r>
      <w:proofErr w:type="gramEnd"/>
      <w:r w:rsidRPr="00304923">
        <w:rPr>
          <w:rFonts w:ascii="Times New Roman" w:eastAsia="Times New Roman" w:hAnsi="Times New Roman" w:cs="Times New Roman"/>
          <w:kern w:val="0"/>
          <w:sz w:val="24"/>
          <w:szCs w:val="24"/>
          <w:lang w:eastAsia="en-IN" w:bidi="ar-SA"/>
          <w14:ligatures w14:val="none"/>
        </w:rPr>
        <w:t xml:space="preserve"> to the correct destination.</w:t>
      </w:r>
    </w:p>
    <w:p w14:paraId="5C988272" w14:textId="77777777" w:rsidR="00304923" w:rsidRPr="00304923" w:rsidRDefault="00304923" w:rsidP="00304923">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UDP (User Datagram Protocol):</w:t>
      </w:r>
    </w:p>
    <w:p w14:paraId="61D134B7" w14:textId="77777777" w:rsidR="00304923" w:rsidRPr="00304923" w:rsidRDefault="00304923" w:rsidP="00304923">
      <w:pPr>
        <w:numPr>
          <w:ilvl w:val="1"/>
          <w:numId w:val="5"/>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A lightweight, connectionless protocol used for applications where speed is prioritized over reliability (e.g., video streaming, VoIP).</w:t>
      </w:r>
    </w:p>
    <w:p w14:paraId="31E04080" w14:textId="77777777" w:rsidR="00304923" w:rsidRPr="00304923" w:rsidRDefault="00304923" w:rsidP="00304923">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DNS (Domain Name System):</w:t>
      </w:r>
    </w:p>
    <w:p w14:paraId="0317372F" w14:textId="77777777" w:rsidR="00304923" w:rsidRPr="00304923" w:rsidRDefault="00304923" w:rsidP="00304923">
      <w:pPr>
        <w:numPr>
          <w:ilvl w:val="1"/>
          <w:numId w:val="5"/>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 xml:space="preserve">Resolves human-readable domain names (e.g., </w:t>
      </w:r>
      <w:hyperlink r:id="rId5" w:tgtFrame="_new" w:history="1">
        <w:r w:rsidRPr="00304923">
          <w:rPr>
            <w:rFonts w:ascii="Times New Roman" w:eastAsia="Times New Roman" w:hAnsi="Times New Roman" w:cs="Times New Roman"/>
            <w:color w:val="0000FF"/>
            <w:kern w:val="0"/>
            <w:sz w:val="24"/>
            <w:szCs w:val="24"/>
            <w:u w:val="single"/>
            <w:lang w:eastAsia="en-IN" w:bidi="ar-SA"/>
            <w14:ligatures w14:val="none"/>
          </w:rPr>
          <w:t>www.example.com</w:t>
        </w:r>
      </w:hyperlink>
      <w:r w:rsidRPr="00304923">
        <w:rPr>
          <w:rFonts w:ascii="Times New Roman" w:eastAsia="Times New Roman" w:hAnsi="Times New Roman" w:cs="Times New Roman"/>
          <w:kern w:val="0"/>
          <w:sz w:val="24"/>
          <w:szCs w:val="24"/>
          <w:lang w:eastAsia="en-IN" w:bidi="ar-SA"/>
          <w14:ligatures w14:val="none"/>
        </w:rPr>
        <w:t>) into IP addresses.</w:t>
      </w:r>
    </w:p>
    <w:p w14:paraId="2CACC0E5" w14:textId="77777777" w:rsidR="00304923" w:rsidRPr="00304923" w:rsidRDefault="00304923" w:rsidP="00304923">
      <w:pPr>
        <w:numPr>
          <w:ilvl w:val="1"/>
          <w:numId w:val="5"/>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DNS servers map domain names to their corresponding IP addresses.</w:t>
      </w:r>
    </w:p>
    <w:p w14:paraId="7A70DB38" w14:textId="77777777" w:rsidR="00304923" w:rsidRPr="00304923" w:rsidRDefault="00304923" w:rsidP="00304923">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DHCP (Dynamic Host Configuration Protocol):</w:t>
      </w:r>
    </w:p>
    <w:p w14:paraId="5696F5DE" w14:textId="77777777" w:rsidR="00304923" w:rsidRPr="00304923" w:rsidRDefault="00304923" w:rsidP="00304923">
      <w:pPr>
        <w:numPr>
          <w:ilvl w:val="1"/>
          <w:numId w:val="5"/>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Dynamically assigns IP addresses to devices on a network.</w:t>
      </w:r>
    </w:p>
    <w:p w14:paraId="78632FAB" w14:textId="77777777" w:rsidR="00304923" w:rsidRPr="00304923" w:rsidRDefault="00304923" w:rsidP="00304923">
      <w:pPr>
        <w:numPr>
          <w:ilvl w:val="1"/>
          <w:numId w:val="5"/>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Simplifies network management, reducing the need for manual IP address configuration.</w:t>
      </w:r>
    </w:p>
    <w:p w14:paraId="1028B427" w14:textId="77777777" w:rsidR="00304923" w:rsidRPr="00304923" w:rsidRDefault="00304923" w:rsidP="00304923">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FTP (File Transfer Protocol):</w:t>
      </w:r>
    </w:p>
    <w:p w14:paraId="0493E78E" w14:textId="77777777" w:rsidR="00304923" w:rsidRPr="00304923" w:rsidRDefault="00304923" w:rsidP="00304923">
      <w:pPr>
        <w:numPr>
          <w:ilvl w:val="1"/>
          <w:numId w:val="5"/>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Used for transferring files between a client and server.</w:t>
      </w:r>
    </w:p>
    <w:p w14:paraId="3926EC95" w14:textId="77777777" w:rsidR="00304923" w:rsidRPr="00304923" w:rsidRDefault="00304923" w:rsidP="00304923">
      <w:pPr>
        <w:numPr>
          <w:ilvl w:val="1"/>
          <w:numId w:val="5"/>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Can be insecure unless used with FTPS or SFTP for encryption.</w:t>
      </w:r>
    </w:p>
    <w:p w14:paraId="254EDA3C" w14:textId="77777777" w:rsidR="00304923" w:rsidRPr="00304923" w:rsidRDefault="00304923" w:rsidP="00304923">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HTTP/HTTPS (Hypertext Transfer Protocol / Secure):</w:t>
      </w:r>
    </w:p>
    <w:p w14:paraId="5D16FBEC" w14:textId="77777777" w:rsidR="00304923" w:rsidRPr="00304923" w:rsidRDefault="00304923" w:rsidP="00304923">
      <w:pPr>
        <w:numPr>
          <w:ilvl w:val="1"/>
          <w:numId w:val="5"/>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The foundation of data exchange on the web. HTTPS encrypts traffic using SSL/TLS for secure communication.</w:t>
      </w:r>
    </w:p>
    <w:p w14:paraId="55CB7B8D" w14:textId="77777777" w:rsidR="00304923" w:rsidRPr="00304923" w:rsidRDefault="00304923" w:rsidP="00304923">
      <w:pPr>
        <w:spacing w:after="0"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pict w14:anchorId="51838281">
          <v:rect id="_x0000_i1031" style="width:0;height:1.5pt" o:hralign="center" o:hrstd="t" o:hr="t" fillcolor="#a0a0a0" stroked="f"/>
        </w:pict>
      </w:r>
    </w:p>
    <w:p w14:paraId="7A4FC2DC" w14:textId="77777777" w:rsidR="00304923" w:rsidRPr="00304923" w:rsidRDefault="00304923" w:rsidP="00304923">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7. OSI Model</w:t>
      </w:r>
    </w:p>
    <w:p w14:paraId="60F36EAD" w14:textId="77777777" w:rsidR="00304923" w:rsidRPr="00304923" w:rsidRDefault="00304923" w:rsidP="00304923">
      <w:p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 xml:space="preserve">The </w:t>
      </w:r>
      <w:r w:rsidRPr="00304923">
        <w:rPr>
          <w:rFonts w:ascii="Times New Roman" w:eastAsia="Times New Roman" w:hAnsi="Times New Roman" w:cs="Times New Roman"/>
          <w:b/>
          <w:bCs/>
          <w:kern w:val="0"/>
          <w:sz w:val="24"/>
          <w:szCs w:val="24"/>
          <w:lang w:eastAsia="en-IN" w:bidi="ar-SA"/>
          <w14:ligatures w14:val="none"/>
        </w:rPr>
        <w:t>OSI (Open Systems Interconnection)</w:t>
      </w:r>
      <w:r w:rsidRPr="00304923">
        <w:rPr>
          <w:rFonts w:ascii="Times New Roman" w:eastAsia="Times New Roman" w:hAnsi="Times New Roman" w:cs="Times New Roman"/>
          <w:kern w:val="0"/>
          <w:sz w:val="24"/>
          <w:szCs w:val="24"/>
          <w:lang w:eastAsia="en-IN" w:bidi="ar-SA"/>
          <w14:ligatures w14:val="none"/>
        </w:rPr>
        <w:t xml:space="preserve"> model divides network communication into seven layers, each responsible for specific tasks in the communication process:</w:t>
      </w:r>
    </w:p>
    <w:p w14:paraId="75E9CD51" w14:textId="77777777" w:rsidR="00304923" w:rsidRPr="00304923" w:rsidRDefault="00304923" w:rsidP="00304923">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Physical Layer:</w:t>
      </w:r>
      <w:r w:rsidRPr="00304923">
        <w:rPr>
          <w:rFonts w:ascii="Times New Roman" w:eastAsia="Times New Roman" w:hAnsi="Times New Roman" w:cs="Times New Roman"/>
          <w:kern w:val="0"/>
          <w:sz w:val="24"/>
          <w:szCs w:val="24"/>
          <w:lang w:eastAsia="en-IN" w:bidi="ar-SA"/>
          <w14:ligatures w14:val="none"/>
        </w:rPr>
        <w:t xml:space="preserve"> Deals with the physical medium, including cables, switches, and signal transmission.</w:t>
      </w:r>
    </w:p>
    <w:p w14:paraId="2576A0E7" w14:textId="77777777" w:rsidR="00304923" w:rsidRPr="00304923" w:rsidRDefault="00304923" w:rsidP="00304923">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Data Link Layer:</w:t>
      </w:r>
      <w:r w:rsidRPr="00304923">
        <w:rPr>
          <w:rFonts w:ascii="Times New Roman" w:eastAsia="Times New Roman" w:hAnsi="Times New Roman" w:cs="Times New Roman"/>
          <w:kern w:val="0"/>
          <w:sz w:val="24"/>
          <w:szCs w:val="24"/>
          <w:lang w:eastAsia="en-IN" w:bidi="ar-SA"/>
          <w14:ligatures w14:val="none"/>
        </w:rPr>
        <w:t xml:space="preserve"> Manages error detection and correction, MAC addressing, and data frames.</w:t>
      </w:r>
    </w:p>
    <w:p w14:paraId="530776CA" w14:textId="77777777" w:rsidR="00304923" w:rsidRPr="00304923" w:rsidRDefault="00304923" w:rsidP="00304923">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Network Layer:</w:t>
      </w:r>
      <w:r w:rsidRPr="00304923">
        <w:rPr>
          <w:rFonts w:ascii="Times New Roman" w:eastAsia="Times New Roman" w:hAnsi="Times New Roman" w:cs="Times New Roman"/>
          <w:kern w:val="0"/>
          <w:sz w:val="24"/>
          <w:szCs w:val="24"/>
          <w:lang w:eastAsia="en-IN" w:bidi="ar-SA"/>
          <w14:ligatures w14:val="none"/>
        </w:rPr>
        <w:t xml:space="preserve"> Responsible for routing packets across networks using IP addresses.</w:t>
      </w:r>
    </w:p>
    <w:p w14:paraId="6064F80D" w14:textId="77777777" w:rsidR="00304923" w:rsidRPr="00304923" w:rsidRDefault="00304923" w:rsidP="00304923">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Transport Layer:</w:t>
      </w:r>
      <w:r w:rsidRPr="00304923">
        <w:rPr>
          <w:rFonts w:ascii="Times New Roman" w:eastAsia="Times New Roman" w:hAnsi="Times New Roman" w:cs="Times New Roman"/>
          <w:kern w:val="0"/>
          <w:sz w:val="24"/>
          <w:szCs w:val="24"/>
          <w:lang w:eastAsia="en-IN" w:bidi="ar-SA"/>
          <w14:ligatures w14:val="none"/>
        </w:rPr>
        <w:t xml:space="preserve"> Ensures end-to-end communication and data integrity (e.g., TCP/UDP).</w:t>
      </w:r>
    </w:p>
    <w:p w14:paraId="1C8CEE4E" w14:textId="77777777" w:rsidR="00304923" w:rsidRPr="00304923" w:rsidRDefault="00304923" w:rsidP="00304923">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Session Layer:</w:t>
      </w:r>
      <w:r w:rsidRPr="00304923">
        <w:rPr>
          <w:rFonts w:ascii="Times New Roman" w:eastAsia="Times New Roman" w:hAnsi="Times New Roman" w:cs="Times New Roman"/>
          <w:kern w:val="0"/>
          <w:sz w:val="24"/>
          <w:szCs w:val="24"/>
          <w:lang w:eastAsia="en-IN" w:bidi="ar-SA"/>
          <w14:ligatures w14:val="none"/>
        </w:rPr>
        <w:t xml:space="preserve"> Manages sessions, ensuring communication between devices remains synchronized.</w:t>
      </w:r>
    </w:p>
    <w:p w14:paraId="659EE92C" w14:textId="77777777" w:rsidR="00304923" w:rsidRPr="00304923" w:rsidRDefault="00304923" w:rsidP="00304923">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lastRenderedPageBreak/>
        <w:t>Presentation Layer:</w:t>
      </w:r>
      <w:r w:rsidRPr="00304923">
        <w:rPr>
          <w:rFonts w:ascii="Times New Roman" w:eastAsia="Times New Roman" w:hAnsi="Times New Roman" w:cs="Times New Roman"/>
          <w:kern w:val="0"/>
          <w:sz w:val="24"/>
          <w:szCs w:val="24"/>
          <w:lang w:eastAsia="en-IN" w:bidi="ar-SA"/>
          <w14:ligatures w14:val="none"/>
        </w:rPr>
        <w:t xml:space="preserve"> Handles data translation, encryption, and compression.</w:t>
      </w:r>
    </w:p>
    <w:p w14:paraId="1C6417BA" w14:textId="77777777" w:rsidR="00304923" w:rsidRPr="00304923" w:rsidRDefault="00304923" w:rsidP="00304923">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Application Layer:</w:t>
      </w:r>
      <w:r w:rsidRPr="00304923">
        <w:rPr>
          <w:rFonts w:ascii="Times New Roman" w:eastAsia="Times New Roman" w:hAnsi="Times New Roman" w:cs="Times New Roman"/>
          <w:kern w:val="0"/>
          <w:sz w:val="24"/>
          <w:szCs w:val="24"/>
          <w:lang w:eastAsia="en-IN" w:bidi="ar-SA"/>
          <w14:ligatures w14:val="none"/>
        </w:rPr>
        <w:t xml:space="preserve"> Interfaces directly with user applications (e.g., web browsers, email clients).</w:t>
      </w:r>
    </w:p>
    <w:p w14:paraId="46EEECC6" w14:textId="77777777" w:rsidR="00304923" w:rsidRPr="00304923" w:rsidRDefault="00304923" w:rsidP="00304923">
      <w:pPr>
        <w:spacing w:after="0"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pict w14:anchorId="3D3261CF">
          <v:rect id="_x0000_i1032" style="width:0;height:1.5pt" o:hralign="center" o:hrstd="t" o:hr="t" fillcolor="#a0a0a0" stroked="f"/>
        </w:pict>
      </w:r>
    </w:p>
    <w:p w14:paraId="56FE363B" w14:textId="77777777" w:rsidR="00304923" w:rsidRPr="00304923" w:rsidRDefault="00304923" w:rsidP="00304923">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8. Network Security</w:t>
      </w:r>
    </w:p>
    <w:p w14:paraId="71734827" w14:textId="77777777" w:rsidR="00304923" w:rsidRPr="00304923" w:rsidRDefault="00304923" w:rsidP="00304923">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Firewalls:</w:t>
      </w:r>
    </w:p>
    <w:p w14:paraId="6EA3EE63" w14:textId="77777777" w:rsidR="00304923" w:rsidRPr="00304923" w:rsidRDefault="00304923" w:rsidP="00304923">
      <w:pPr>
        <w:numPr>
          <w:ilvl w:val="1"/>
          <w:numId w:val="7"/>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A security system that monitors and controls incoming and outgoing network traffic based on pre-defined rules.</w:t>
      </w:r>
    </w:p>
    <w:p w14:paraId="21FD2D4D" w14:textId="77777777" w:rsidR="00304923" w:rsidRPr="00304923" w:rsidRDefault="00304923" w:rsidP="00304923">
      <w:pPr>
        <w:numPr>
          <w:ilvl w:val="1"/>
          <w:numId w:val="7"/>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Firewalls can be hardware, software, or a combination of both.</w:t>
      </w:r>
    </w:p>
    <w:p w14:paraId="08BF94A7" w14:textId="77777777" w:rsidR="00304923" w:rsidRPr="00304923" w:rsidRDefault="00304923" w:rsidP="00304923">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Encryption:</w:t>
      </w:r>
    </w:p>
    <w:p w14:paraId="38B68E8E" w14:textId="77777777" w:rsidR="00304923" w:rsidRPr="00304923" w:rsidRDefault="00304923" w:rsidP="00304923">
      <w:pPr>
        <w:numPr>
          <w:ilvl w:val="1"/>
          <w:numId w:val="7"/>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Converts data into an unreadable format to prevent unauthorized access.</w:t>
      </w:r>
    </w:p>
    <w:p w14:paraId="4E87A6CA" w14:textId="77777777" w:rsidR="00304923" w:rsidRPr="00304923" w:rsidRDefault="00304923" w:rsidP="00304923">
      <w:pPr>
        <w:numPr>
          <w:ilvl w:val="1"/>
          <w:numId w:val="7"/>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Common encryption protocols include SSL/TLS (for HTTPS) and IPsec (for VPNs).</w:t>
      </w:r>
    </w:p>
    <w:p w14:paraId="45167EFB" w14:textId="77777777" w:rsidR="00304923" w:rsidRPr="00304923" w:rsidRDefault="00304923" w:rsidP="00304923">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ACL (Access Control List):</w:t>
      </w:r>
    </w:p>
    <w:p w14:paraId="0B1236BB" w14:textId="77777777" w:rsidR="00304923" w:rsidRPr="00304923" w:rsidRDefault="00304923" w:rsidP="00304923">
      <w:pPr>
        <w:numPr>
          <w:ilvl w:val="1"/>
          <w:numId w:val="7"/>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A set of rules applied to network devices (e.g., routers, firewalls) to filter traffic based on IP addresses, protocols, and ports.</w:t>
      </w:r>
    </w:p>
    <w:p w14:paraId="54CA6BB7" w14:textId="77777777" w:rsidR="00304923" w:rsidRPr="00304923" w:rsidRDefault="00304923" w:rsidP="00304923">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IDS/IPS (Intrusion Detection/Prevention Systems):</w:t>
      </w:r>
    </w:p>
    <w:p w14:paraId="749325C4" w14:textId="77777777" w:rsidR="00304923" w:rsidRPr="00304923" w:rsidRDefault="00304923" w:rsidP="00304923">
      <w:pPr>
        <w:numPr>
          <w:ilvl w:val="1"/>
          <w:numId w:val="7"/>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IDS monitors network traffic for malicious activities or violations of policies.</w:t>
      </w:r>
    </w:p>
    <w:p w14:paraId="4C1CCBAF" w14:textId="77777777" w:rsidR="00304923" w:rsidRPr="00304923" w:rsidRDefault="00304923" w:rsidP="00304923">
      <w:pPr>
        <w:numPr>
          <w:ilvl w:val="1"/>
          <w:numId w:val="7"/>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IPS actively prevents detected threats by blocking or dropping malicious traffic.</w:t>
      </w:r>
    </w:p>
    <w:p w14:paraId="07BEDF9B" w14:textId="77777777" w:rsidR="00304923" w:rsidRPr="00304923" w:rsidRDefault="00304923" w:rsidP="00304923">
      <w:pPr>
        <w:spacing w:after="0"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pict w14:anchorId="50DF1EF6">
          <v:rect id="_x0000_i1033" style="width:0;height:1.5pt" o:hralign="center" o:hrstd="t" o:hr="t" fillcolor="#a0a0a0" stroked="f"/>
        </w:pict>
      </w:r>
    </w:p>
    <w:p w14:paraId="4094E76B" w14:textId="77777777" w:rsidR="00304923" w:rsidRPr="00304923" w:rsidRDefault="00304923" w:rsidP="00304923">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9. Wireless Networking</w:t>
      </w:r>
    </w:p>
    <w:p w14:paraId="2B7ED0DC" w14:textId="77777777" w:rsidR="00304923" w:rsidRPr="00304923" w:rsidRDefault="00304923" w:rsidP="00304923">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Wi-Fi (Wireless Fidelity):</w:t>
      </w:r>
    </w:p>
    <w:p w14:paraId="3B1F4B5C" w14:textId="77777777" w:rsidR="00304923" w:rsidRPr="00304923" w:rsidRDefault="00304923" w:rsidP="00304923">
      <w:pPr>
        <w:numPr>
          <w:ilvl w:val="1"/>
          <w:numId w:val="8"/>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A standard for wireless networking, enabling devices to connect without physical cables.</w:t>
      </w:r>
    </w:p>
    <w:p w14:paraId="3A9ACE2E" w14:textId="77777777" w:rsidR="00304923" w:rsidRPr="00304923" w:rsidRDefault="00304923" w:rsidP="00304923">
      <w:pPr>
        <w:numPr>
          <w:ilvl w:val="1"/>
          <w:numId w:val="8"/>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Standards include 802.11a/b/g/n/ac, with 802.11ax (Wi-Fi 6) providing higher speeds, better efficiency, and lower latency.</w:t>
      </w:r>
    </w:p>
    <w:p w14:paraId="5FE498AB" w14:textId="77777777" w:rsidR="00304923" w:rsidRPr="00304923" w:rsidRDefault="00304923" w:rsidP="00304923">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Wireless Security Protocols:</w:t>
      </w:r>
    </w:p>
    <w:p w14:paraId="5FC1CFC8" w14:textId="77777777" w:rsidR="00304923" w:rsidRPr="00304923" w:rsidRDefault="00304923" w:rsidP="00304923">
      <w:pPr>
        <w:numPr>
          <w:ilvl w:val="1"/>
          <w:numId w:val="8"/>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WEP (Wired Equivalent Privacy):</w:t>
      </w:r>
      <w:r w:rsidRPr="00304923">
        <w:rPr>
          <w:rFonts w:ascii="Times New Roman" w:eastAsia="Times New Roman" w:hAnsi="Times New Roman" w:cs="Times New Roman"/>
          <w:kern w:val="0"/>
          <w:sz w:val="24"/>
          <w:szCs w:val="24"/>
          <w:lang w:eastAsia="en-IN" w:bidi="ar-SA"/>
          <w14:ligatures w14:val="none"/>
        </w:rPr>
        <w:t xml:space="preserve"> Obsolete and insecure.</w:t>
      </w:r>
    </w:p>
    <w:p w14:paraId="294D0892" w14:textId="77777777" w:rsidR="00304923" w:rsidRPr="00304923" w:rsidRDefault="00304923" w:rsidP="00304923">
      <w:pPr>
        <w:numPr>
          <w:ilvl w:val="1"/>
          <w:numId w:val="8"/>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WPA (Wi-Fi Protected Access):</w:t>
      </w:r>
      <w:r w:rsidRPr="00304923">
        <w:rPr>
          <w:rFonts w:ascii="Times New Roman" w:eastAsia="Times New Roman" w:hAnsi="Times New Roman" w:cs="Times New Roman"/>
          <w:kern w:val="0"/>
          <w:sz w:val="24"/>
          <w:szCs w:val="24"/>
          <w:lang w:eastAsia="en-IN" w:bidi="ar-SA"/>
          <w14:ligatures w14:val="none"/>
        </w:rPr>
        <w:t xml:space="preserve"> An improvement over WEP, though still vulnerable to attacks.</w:t>
      </w:r>
    </w:p>
    <w:p w14:paraId="0B4E8582" w14:textId="77777777" w:rsidR="00304923" w:rsidRPr="00304923" w:rsidRDefault="00304923" w:rsidP="00304923">
      <w:pPr>
        <w:numPr>
          <w:ilvl w:val="1"/>
          <w:numId w:val="8"/>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WPA2:</w:t>
      </w:r>
      <w:r w:rsidRPr="00304923">
        <w:rPr>
          <w:rFonts w:ascii="Times New Roman" w:eastAsia="Times New Roman" w:hAnsi="Times New Roman" w:cs="Times New Roman"/>
          <w:kern w:val="0"/>
          <w:sz w:val="24"/>
          <w:szCs w:val="24"/>
          <w:lang w:eastAsia="en-IN" w:bidi="ar-SA"/>
          <w14:ligatures w14:val="none"/>
        </w:rPr>
        <w:t xml:space="preserve"> Uses AES encryption and is currently the most secure wireless encryption standard.</w:t>
      </w:r>
    </w:p>
    <w:p w14:paraId="5E64961B" w14:textId="77777777" w:rsidR="00304923" w:rsidRPr="00304923" w:rsidRDefault="00304923" w:rsidP="00304923">
      <w:pPr>
        <w:spacing w:after="0"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pict w14:anchorId="1AB39843">
          <v:rect id="_x0000_i1034" style="width:0;height:1.5pt" o:hralign="center" o:hrstd="t" o:hr="t" fillcolor="#a0a0a0" stroked="f"/>
        </w:pict>
      </w:r>
    </w:p>
    <w:p w14:paraId="53DF6765" w14:textId="77777777" w:rsidR="00304923" w:rsidRPr="00304923" w:rsidRDefault="00304923" w:rsidP="00304923">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10. Network Troubleshooting Tools</w:t>
      </w:r>
    </w:p>
    <w:p w14:paraId="3C8E6283" w14:textId="77777777" w:rsidR="00304923" w:rsidRPr="00304923" w:rsidRDefault="00304923" w:rsidP="00304923">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Ping:</w:t>
      </w:r>
    </w:p>
    <w:p w14:paraId="3D6606BE" w14:textId="77777777" w:rsidR="00304923" w:rsidRPr="00304923" w:rsidRDefault="00304923" w:rsidP="00304923">
      <w:pPr>
        <w:numPr>
          <w:ilvl w:val="1"/>
          <w:numId w:val="9"/>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Tests connectivity by sending ICMP echo requests to a specific IP address and measuring the response time.</w:t>
      </w:r>
    </w:p>
    <w:p w14:paraId="0E1D87FC" w14:textId="77777777" w:rsidR="00304923" w:rsidRPr="00304923" w:rsidRDefault="00304923" w:rsidP="00304923">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Traceroute:</w:t>
      </w:r>
    </w:p>
    <w:p w14:paraId="1DF683AC" w14:textId="77777777" w:rsidR="00304923" w:rsidRPr="00304923" w:rsidRDefault="00304923" w:rsidP="00304923">
      <w:pPr>
        <w:numPr>
          <w:ilvl w:val="1"/>
          <w:numId w:val="9"/>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Tracks the path packets take from source to destination and displays the time taken at each hop.</w:t>
      </w:r>
    </w:p>
    <w:p w14:paraId="15262F02" w14:textId="77777777" w:rsidR="00304923" w:rsidRPr="00304923" w:rsidRDefault="00304923" w:rsidP="00304923">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proofErr w:type="spellStart"/>
      <w:r w:rsidRPr="00304923">
        <w:rPr>
          <w:rFonts w:ascii="Times New Roman" w:eastAsia="Times New Roman" w:hAnsi="Times New Roman" w:cs="Times New Roman"/>
          <w:b/>
          <w:bCs/>
          <w:kern w:val="0"/>
          <w:sz w:val="24"/>
          <w:szCs w:val="24"/>
          <w:lang w:eastAsia="en-IN" w:bidi="ar-SA"/>
          <w14:ligatures w14:val="none"/>
        </w:rPr>
        <w:lastRenderedPageBreak/>
        <w:t>NSLookup</w:t>
      </w:r>
      <w:proofErr w:type="spellEnd"/>
      <w:r w:rsidRPr="00304923">
        <w:rPr>
          <w:rFonts w:ascii="Times New Roman" w:eastAsia="Times New Roman" w:hAnsi="Times New Roman" w:cs="Times New Roman"/>
          <w:b/>
          <w:bCs/>
          <w:kern w:val="0"/>
          <w:sz w:val="24"/>
          <w:szCs w:val="24"/>
          <w:lang w:eastAsia="en-IN" w:bidi="ar-SA"/>
          <w14:ligatures w14:val="none"/>
        </w:rPr>
        <w:t>:</w:t>
      </w:r>
    </w:p>
    <w:p w14:paraId="74E62B2D" w14:textId="77777777" w:rsidR="00304923" w:rsidRPr="00304923" w:rsidRDefault="00304923" w:rsidP="00304923">
      <w:pPr>
        <w:numPr>
          <w:ilvl w:val="1"/>
          <w:numId w:val="9"/>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Queries DNS servers to find the IP address of a domain name or vice versa.</w:t>
      </w:r>
    </w:p>
    <w:p w14:paraId="3D135A2E" w14:textId="77777777" w:rsidR="00304923" w:rsidRPr="00304923" w:rsidRDefault="00304923" w:rsidP="00304923">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proofErr w:type="spellStart"/>
      <w:r w:rsidRPr="00304923">
        <w:rPr>
          <w:rFonts w:ascii="Times New Roman" w:eastAsia="Times New Roman" w:hAnsi="Times New Roman" w:cs="Times New Roman"/>
          <w:b/>
          <w:bCs/>
          <w:kern w:val="0"/>
          <w:sz w:val="24"/>
          <w:szCs w:val="24"/>
          <w:lang w:eastAsia="en-IN" w:bidi="ar-SA"/>
          <w14:ligatures w14:val="none"/>
        </w:rPr>
        <w:t>IPConfig</w:t>
      </w:r>
      <w:proofErr w:type="spellEnd"/>
      <w:r w:rsidRPr="00304923">
        <w:rPr>
          <w:rFonts w:ascii="Times New Roman" w:eastAsia="Times New Roman" w:hAnsi="Times New Roman" w:cs="Times New Roman"/>
          <w:b/>
          <w:bCs/>
          <w:kern w:val="0"/>
          <w:sz w:val="24"/>
          <w:szCs w:val="24"/>
          <w:lang w:eastAsia="en-IN" w:bidi="ar-SA"/>
          <w14:ligatures w14:val="none"/>
        </w:rPr>
        <w:t>/</w:t>
      </w:r>
      <w:proofErr w:type="spellStart"/>
      <w:r w:rsidRPr="00304923">
        <w:rPr>
          <w:rFonts w:ascii="Times New Roman" w:eastAsia="Times New Roman" w:hAnsi="Times New Roman" w:cs="Times New Roman"/>
          <w:b/>
          <w:bCs/>
          <w:kern w:val="0"/>
          <w:sz w:val="24"/>
          <w:szCs w:val="24"/>
          <w:lang w:eastAsia="en-IN" w:bidi="ar-SA"/>
          <w14:ligatures w14:val="none"/>
        </w:rPr>
        <w:t>IfConfig</w:t>
      </w:r>
      <w:proofErr w:type="spellEnd"/>
      <w:r w:rsidRPr="00304923">
        <w:rPr>
          <w:rFonts w:ascii="Times New Roman" w:eastAsia="Times New Roman" w:hAnsi="Times New Roman" w:cs="Times New Roman"/>
          <w:b/>
          <w:bCs/>
          <w:kern w:val="0"/>
          <w:sz w:val="24"/>
          <w:szCs w:val="24"/>
          <w:lang w:eastAsia="en-IN" w:bidi="ar-SA"/>
          <w14:ligatures w14:val="none"/>
        </w:rPr>
        <w:t>:</w:t>
      </w:r>
    </w:p>
    <w:p w14:paraId="2A7761DE" w14:textId="77777777" w:rsidR="00304923" w:rsidRPr="00304923" w:rsidRDefault="00304923" w:rsidP="00304923">
      <w:pPr>
        <w:numPr>
          <w:ilvl w:val="1"/>
          <w:numId w:val="9"/>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Displays and manages network configuration settings in Windows (</w:t>
      </w:r>
      <w:proofErr w:type="spellStart"/>
      <w:r w:rsidRPr="00304923">
        <w:rPr>
          <w:rFonts w:ascii="Times New Roman" w:eastAsia="Times New Roman" w:hAnsi="Times New Roman" w:cs="Times New Roman"/>
          <w:kern w:val="0"/>
          <w:sz w:val="24"/>
          <w:szCs w:val="24"/>
          <w:lang w:eastAsia="en-IN" w:bidi="ar-SA"/>
          <w14:ligatures w14:val="none"/>
        </w:rPr>
        <w:t>IPConfig</w:t>
      </w:r>
      <w:proofErr w:type="spellEnd"/>
      <w:r w:rsidRPr="00304923">
        <w:rPr>
          <w:rFonts w:ascii="Times New Roman" w:eastAsia="Times New Roman" w:hAnsi="Times New Roman" w:cs="Times New Roman"/>
          <w:kern w:val="0"/>
          <w:sz w:val="24"/>
          <w:szCs w:val="24"/>
          <w:lang w:eastAsia="en-IN" w:bidi="ar-SA"/>
          <w14:ligatures w14:val="none"/>
        </w:rPr>
        <w:t>) or Linux/</w:t>
      </w:r>
      <w:proofErr w:type="spellStart"/>
      <w:r w:rsidRPr="00304923">
        <w:rPr>
          <w:rFonts w:ascii="Times New Roman" w:eastAsia="Times New Roman" w:hAnsi="Times New Roman" w:cs="Times New Roman"/>
          <w:kern w:val="0"/>
          <w:sz w:val="24"/>
          <w:szCs w:val="24"/>
          <w:lang w:eastAsia="en-IN" w:bidi="ar-SA"/>
          <w14:ligatures w14:val="none"/>
        </w:rPr>
        <w:t>macOS</w:t>
      </w:r>
      <w:proofErr w:type="spellEnd"/>
      <w:r w:rsidRPr="00304923">
        <w:rPr>
          <w:rFonts w:ascii="Times New Roman" w:eastAsia="Times New Roman" w:hAnsi="Times New Roman" w:cs="Times New Roman"/>
          <w:kern w:val="0"/>
          <w:sz w:val="24"/>
          <w:szCs w:val="24"/>
          <w:lang w:eastAsia="en-IN" w:bidi="ar-SA"/>
          <w14:ligatures w14:val="none"/>
        </w:rPr>
        <w:t xml:space="preserve"> (</w:t>
      </w:r>
      <w:proofErr w:type="spellStart"/>
      <w:r w:rsidRPr="00304923">
        <w:rPr>
          <w:rFonts w:ascii="Times New Roman" w:eastAsia="Times New Roman" w:hAnsi="Times New Roman" w:cs="Times New Roman"/>
          <w:kern w:val="0"/>
          <w:sz w:val="24"/>
          <w:szCs w:val="24"/>
          <w:lang w:eastAsia="en-IN" w:bidi="ar-SA"/>
          <w14:ligatures w14:val="none"/>
        </w:rPr>
        <w:t>IfConfig</w:t>
      </w:r>
      <w:proofErr w:type="spellEnd"/>
      <w:r w:rsidRPr="00304923">
        <w:rPr>
          <w:rFonts w:ascii="Times New Roman" w:eastAsia="Times New Roman" w:hAnsi="Times New Roman" w:cs="Times New Roman"/>
          <w:kern w:val="0"/>
          <w:sz w:val="24"/>
          <w:szCs w:val="24"/>
          <w:lang w:eastAsia="en-IN" w:bidi="ar-SA"/>
          <w14:ligatures w14:val="none"/>
        </w:rPr>
        <w:t>).</w:t>
      </w:r>
    </w:p>
    <w:p w14:paraId="40F23C3E" w14:textId="77777777" w:rsidR="00304923" w:rsidRPr="00304923" w:rsidRDefault="00304923" w:rsidP="00304923">
      <w:pPr>
        <w:spacing w:after="0"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pict w14:anchorId="76E51475">
          <v:rect id="_x0000_i1035" style="width:0;height:1.5pt" o:hralign="center" o:hrstd="t" o:hr="t" fillcolor="#a0a0a0" stroked="f"/>
        </w:pict>
      </w:r>
    </w:p>
    <w:p w14:paraId="27FDF203" w14:textId="77777777" w:rsidR="00304923" w:rsidRPr="00304923" w:rsidRDefault="00304923" w:rsidP="00304923">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11. Cloud Networking and Modern Technologies</w:t>
      </w:r>
    </w:p>
    <w:p w14:paraId="543A2E9C" w14:textId="77777777" w:rsidR="00304923" w:rsidRPr="00304923" w:rsidRDefault="00304923" w:rsidP="00304923">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Cloud Networking:</w:t>
      </w:r>
    </w:p>
    <w:p w14:paraId="571B087D" w14:textId="77777777" w:rsidR="00304923" w:rsidRPr="00304923" w:rsidRDefault="00304923" w:rsidP="00304923">
      <w:pPr>
        <w:numPr>
          <w:ilvl w:val="1"/>
          <w:numId w:val="10"/>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Connects and manages devices and services via cloud platforms such as AWS, Microsoft Azure, and Google Cloud.</w:t>
      </w:r>
    </w:p>
    <w:p w14:paraId="432179E1" w14:textId="77777777" w:rsidR="00304923" w:rsidRPr="00304923" w:rsidRDefault="00304923" w:rsidP="00304923">
      <w:pPr>
        <w:numPr>
          <w:ilvl w:val="1"/>
          <w:numId w:val="10"/>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Facilitates distributed applications, scalability, and disaster recovery.</w:t>
      </w:r>
    </w:p>
    <w:p w14:paraId="764D77BD" w14:textId="77777777" w:rsidR="00304923" w:rsidRPr="00304923" w:rsidRDefault="00304923" w:rsidP="00304923">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b/>
          <w:bCs/>
          <w:kern w:val="0"/>
          <w:sz w:val="24"/>
          <w:szCs w:val="24"/>
          <w:lang w:eastAsia="en-IN" w:bidi="ar-SA"/>
          <w14:ligatures w14:val="none"/>
        </w:rPr>
        <w:t>SDN (Software-Defined Networking):</w:t>
      </w:r>
    </w:p>
    <w:p w14:paraId="14F7870C" w14:textId="77777777" w:rsidR="00304923" w:rsidRPr="00304923" w:rsidRDefault="00304923" w:rsidP="00304923">
      <w:pPr>
        <w:numPr>
          <w:ilvl w:val="1"/>
          <w:numId w:val="10"/>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Separates the control plane from the data plane in network devices, allowing network management through software applications.</w:t>
      </w:r>
    </w:p>
    <w:p w14:paraId="770494B9" w14:textId="77777777" w:rsidR="00304923" w:rsidRPr="00304923" w:rsidRDefault="00304923" w:rsidP="00304923">
      <w:pPr>
        <w:numPr>
          <w:ilvl w:val="1"/>
          <w:numId w:val="10"/>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304923">
        <w:rPr>
          <w:rFonts w:ascii="Times New Roman" w:eastAsia="Times New Roman" w:hAnsi="Times New Roman" w:cs="Times New Roman"/>
          <w:kern w:val="0"/>
          <w:sz w:val="24"/>
          <w:szCs w:val="24"/>
          <w:lang w:eastAsia="en-IN" w:bidi="ar-SA"/>
          <w14:ligatures w14:val="none"/>
        </w:rPr>
        <w:t>SDN improves network agility, scalability, and automation.</w:t>
      </w:r>
    </w:p>
    <w:p w14:paraId="05CA7459" w14:textId="77777777" w:rsidR="001A6AC9" w:rsidRDefault="001A6AC9"/>
    <w:sectPr w:rsidR="001A6AC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altName w:val="Microsoft Sans Serif"/>
    <w:panose1 w:val="020B0304020202020204"/>
    <w:charset w:val="DE"/>
    <w:family w:val="swiss"/>
    <w:pitch w:val="variable"/>
    <w:sig w:usb0="00000000"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ngsana New">
    <w:altName w:val="Leelawadee UI"/>
    <w:panose1 w:val="02020603050405020304"/>
    <w:charset w:val="DE"/>
    <w:family w:val="roman"/>
    <w:pitch w:val="variable"/>
    <w:sig w:usb0="00000000"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53619E"/>
    <w:multiLevelType w:val="multilevel"/>
    <w:tmpl w:val="61103D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200180"/>
    <w:multiLevelType w:val="multilevel"/>
    <w:tmpl w:val="990AC2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5052C1"/>
    <w:multiLevelType w:val="multilevel"/>
    <w:tmpl w:val="EF7601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A4404D"/>
    <w:multiLevelType w:val="multilevel"/>
    <w:tmpl w:val="F65A7B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023F30"/>
    <w:multiLevelType w:val="multilevel"/>
    <w:tmpl w:val="C2EE98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C53CC1"/>
    <w:multiLevelType w:val="multilevel"/>
    <w:tmpl w:val="EFA665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62833D8"/>
    <w:multiLevelType w:val="multilevel"/>
    <w:tmpl w:val="3DEAC9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7645D4"/>
    <w:multiLevelType w:val="multilevel"/>
    <w:tmpl w:val="57582D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A9B4595"/>
    <w:multiLevelType w:val="multilevel"/>
    <w:tmpl w:val="595ED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AEB5473"/>
    <w:multiLevelType w:val="multilevel"/>
    <w:tmpl w:val="FCE817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3"/>
  </w:num>
  <w:num w:numId="3">
    <w:abstractNumId w:val="5"/>
  </w:num>
  <w:num w:numId="4">
    <w:abstractNumId w:val="0"/>
  </w:num>
  <w:num w:numId="5">
    <w:abstractNumId w:val="4"/>
  </w:num>
  <w:num w:numId="6">
    <w:abstractNumId w:val="7"/>
  </w:num>
  <w:num w:numId="7">
    <w:abstractNumId w:val="2"/>
  </w:num>
  <w:num w:numId="8">
    <w:abstractNumId w:val="6"/>
  </w:num>
  <w:num w:numId="9">
    <w:abstractNumId w:val="9"/>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AzMrYwMzIzsTQ2NDFR0lEKTi0uzszPAykwrAUAX3rR3ywAAAA="/>
  </w:docVars>
  <w:rsids>
    <w:rsidRoot w:val="00304923"/>
    <w:rsid w:val="001A6AC9"/>
    <w:rsid w:val="00304923"/>
  </w:rsids>
  <m:mathPr>
    <m:mathFont m:val="Cambria Math"/>
    <m:brkBin m:val="before"/>
    <m:brkBinSub m:val="--"/>
    <m:smallFrac m:val="0"/>
    <m:dispDef/>
    <m:lMargin m:val="0"/>
    <m:rMargin m:val="0"/>
    <m:defJc m:val="centerGroup"/>
    <m:wrapIndent m:val="1440"/>
    <m:intLim m:val="subSup"/>
    <m:naryLim m:val="undOvr"/>
  </m:mathPr>
  <w:themeFontLang w:val="en-I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DED6E8"/>
  <w15:chartTrackingRefBased/>
  <w15:docId w15:val="{E4836938-F3CE-4489-BA64-32AA7C0DD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8"/>
        <w:lang w:val="en-IN" w:eastAsia="en-US" w:bidi="th-TH"/>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304923"/>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bidi="ar-SA"/>
      <w14:ligatures w14:val="none"/>
    </w:rPr>
  </w:style>
  <w:style w:type="paragraph" w:styleId="Heading4">
    <w:name w:val="heading 4"/>
    <w:basedOn w:val="Normal"/>
    <w:link w:val="Heading4Char"/>
    <w:uiPriority w:val="9"/>
    <w:qFormat/>
    <w:rsid w:val="00304923"/>
    <w:pPr>
      <w:spacing w:before="100" w:beforeAutospacing="1" w:after="100" w:afterAutospacing="1" w:line="240" w:lineRule="auto"/>
      <w:outlineLvl w:val="3"/>
    </w:pPr>
    <w:rPr>
      <w:rFonts w:ascii="Times New Roman" w:eastAsia="Times New Roman" w:hAnsi="Times New Roman" w:cs="Times New Roman"/>
      <w:b/>
      <w:bCs/>
      <w:kern w:val="0"/>
      <w:sz w:val="24"/>
      <w:szCs w:val="24"/>
      <w:lang w:eastAsia="en-IN" w:bidi="ar-SA"/>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04923"/>
    <w:rPr>
      <w:rFonts w:ascii="Times New Roman" w:eastAsia="Times New Roman" w:hAnsi="Times New Roman" w:cs="Times New Roman"/>
      <w:b/>
      <w:bCs/>
      <w:kern w:val="0"/>
      <w:sz w:val="27"/>
      <w:szCs w:val="27"/>
      <w:lang w:eastAsia="en-IN" w:bidi="ar-SA"/>
      <w14:ligatures w14:val="none"/>
    </w:rPr>
  </w:style>
  <w:style w:type="character" w:customStyle="1" w:styleId="Heading4Char">
    <w:name w:val="Heading 4 Char"/>
    <w:basedOn w:val="DefaultParagraphFont"/>
    <w:link w:val="Heading4"/>
    <w:uiPriority w:val="9"/>
    <w:rsid w:val="00304923"/>
    <w:rPr>
      <w:rFonts w:ascii="Times New Roman" w:eastAsia="Times New Roman" w:hAnsi="Times New Roman" w:cs="Times New Roman"/>
      <w:b/>
      <w:bCs/>
      <w:kern w:val="0"/>
      <w:sz w:val="24"/>
      <w:szCs w:val="24"/>
      <w:lang w:eastAsia="en-IN" w:bidi="ar-SA"/>
      <w14:ligatures w14:val="none"/>
    </w:rPr>
  </w:style>
  <w:style w:type="character" w:styleId="Strong">
    <w:name w:val="Strong"/>
    <w:basedOn w:val="DefaultParagraphFont"/>
    <w:uiPriority w:val="22"/>
    <w:qFormat/>
    <w:rsid w:val="00304923"/>
    <w:rPr>
      <w:b/>
      <w:bCs/>
    </w:rPr>
  </w:style>
  <w:style w:type="paragraph" w:styleId="NormalWeb">
    <w:name w:val="Normal (Web)"/>
    <w:basedOn w:val="Normal"/>
    <w:uiPriority w:val="99"/>
    <w:semiHidden/>
    <w:unhideWhenUsed/>
    <w:rsid w:val="00304923"/>
    <w:pPr>
      <w:spacing w:before="100" w:beforeAutospacing="1" w:after="100" w:afterAutospacing="1" w:line="240" w:lineRule="auto"/>
    </w:pPr>
    <w:rPr>
      <w:rFonts w:ascii="Times New Roman" w:eastAsia="Times New Roman" w:hAnsi="Times New Roman" w:cs="Times New Roman"/>
      <w:kern w:val="0"/>
      <w:sz w:val="24"/>
      <w:szCs w:val="24"/>
      <w:lang w:eastAsia="en-IN" w:bidi="ar-SA"/>
      <w14:ligatures w14:val="none"/>
    </w:rPr>
  </w:style>
  <w:style w:type="character" w:styleId="Hyperlink">
    <w:name w:val="Hyperlink"/>
    <w:basedOn w:val="DefaultParagraphFont"/>
    <w:uiPriority w:val="99"/>
    <w:semiHidden/>
    <w:unhideWhenUsed/>
    <w:rsid w:val="0030492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0402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example.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215</Words>
  <Characters>6928</Characters>
  <Application>Microsoft Office Word</Application>
  <DocSecurity>0</DocSecurity>
  <Lines>57</Lines>
  <Paragraphs>16</Paragraphs>
  <ScaleCrop>false</ScaleCrop>
  <Company/>
  <LinksUpToDate>false</LinksUpToDate>
  <CharactersWithSpaces>8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 Srivastava</dc:creator>
  <cp:keywords/>
  <dc:description/>
  <cp:lastModifiedBy>Yash Srivastava</cp:lastModifiedBy>
  <cp:revision>1</cp:revision>
  <dcterms:created xsi:type="dcterms:W3CDTF">2024-09-12T14:11:00Z</dcterms:created>
  <dcterms:modified xsi:type="dcterms:W3CDTF">2024-09-12T14:11:00Z</dcterms:modified>
</cp:coreProperties>
</file>